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9-23</w:t>
      </w:r>
      <w:r>
        <w:t xml:space="preserve"> </w:t>
      </w:r>
      <w:r>
        <w:t xml:space="preserve">06:13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1c05c3917219a34ae07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9-23T06:14:02Z</dcterms:created>
  <dcterms:modified xsi:type="dcterms:W3CDTF">2024-09-23T06:1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9-23 06:13:56</vt:lpwstr>
  </property>
</Properties>
</file>